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021" w:rsidRPr="004A0021" w:rsidRDefault="004A0021" w:rsidP="004A0021">
      <w:pPr>
        <w:ind w:firstLine="3402"/>
        <w:rPr>
          <w:rStyle w:val="textoNegrita"/>
          <w:b w:val="0"/>
          <w:sz w:val="20"/>
          <w:szCs w:val="20"/>
          <w:lang w:val="es-AR"/>
        </w:rPr>
      </w:pPr>
      <w:r w:rsidRPr="004A0021">
        <w:rPr>
          <w:rStyle w:val="textoNegrita"/>
          <w:lang w:val="es-AR"/>
        </w:rPr>
        <w:t>REGISTRADO BAJO DCIC-020/20</w:t>
      </w:r>
    </w:p>
    <w:p w:rsidR="00BB0618" w:rsidRDefault="00BB0618" w:rsidP="004A0021">
      <w:pPr>
        <w:ind w:firstLine="3402"/>
        <w:rPr>
          <w:rStyle w:val="textoNegrita"/>
          <w:lang w:val="es-AR"/>
        </w:rPr>
      </w:pPr>
    </w:p>
    <w:p w:rsidR="004A0021" w:rsidRPr="004A0021" w:rsidRDefault="004A0021" w:rsidP="004A0021">
      <w:pPr>
        <w:ind w:firstLine="3402"/>
        <w:rPr>
          <w:lang w:val="es-AR"/>
        </w:rPr>
      </w:pPr>
      <w:r w:rsidRPr="004A0021">
        <w:rPr>
          <w:rStyle w:val="textoNegrita"/>
          <w:lang w:val="es-AR"/>
        </w:rPr>
        <w:t>BAHIA BLANCA, 28 de abril de 2020</w:t>
      </w:r>
    </w:p>
    <w:p w:rsidR="004A0021" w:rsidRDefault="004A0021" w:rsidP="004A0021">
      <w:pPr>
        <w:pStyle w:val="justified"/>
        <w:rPr>
          <w:rStyle w:val="textoNegrita"/>
          <w:rFonts w:ascii="Times New Roman" w:hAnsi="Times New Roman" w:cs="Times New Roman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A0021" w:rsidRDefault="004A0021" w:rsidP="004A002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La solicitud de equivalencias presentada por el alumno Juan Manuel Iglesias (LU: 101929); y</w:t>
      </w:r>
    </w:p>
    <w:p w:rsidR="004A0021" w:rsidRDefault="004A0021" w:rsidP="004A0021">
      <w:pPr>
        <w:pStyle w:val="justified"/>
        <w:rPr>
          <w:rStyle w:val="textoNegrita"/>
          <w:rFonts w:ascii="Times New Roman" w:hAnsi="Times New Roman" w:cs="Times New Roman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Sr. Iglesias es alumno de la carrera Ingeniería en Sistemas de Computación Plan 2007;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dicho plan de estudios contempla la realización por parte de sus alumnos, de cuatro (04) materias optativas de 4 horas semanales;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las optativas de 8 horas semanales pueden ser consideradas como equivalentes de dichas asignaturas de 4 horas semanales;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ivalencias entre asignaturas, es 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4A0021">
        <w:rPr>
          <w:b/>
          <w:snapToGrid w:val="0"/>
          <w:lang w:val="es-AR" w:eastAsia="es-ES"/>
        </w:rPr>
        <w:t xml:space="preserve">            EL DIRECTOR DECANO DEL DEPARTAMENTO DE CIENCIAS E INGENIERÍA DE LA COMPUTACIÓN “AD REFERÉNDUM” DEL CONSEJO DEPARTAMENTAL</w:t>
      </w:r>
    </w:p>
    <w:p w:rsidR="004A0021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4A0021" w:rsidRPr="004A0021" w:rsidRDefault="004A0021" w:rsidP="004A0021">
      <w:pPr>
        <w:rPr>
          <w:b/>
          <w:lang w:val="es-AR"/>
        </w:rPr>
      </w:pPr>
    </w:p>
    <w:p w:rsidR="004A0021" w:rsidRPr="004A0021" w:rsidRDefault="004A0021" w:rsidP="004A002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4A0021">
        <w:rPr>
          <w:rStyle w:val="textoNegrita"/>
          <w:lang w:val="es-AR"/>
        </w:rPr>
        <w:t>ARTÍCULO 1º:</w:t>
      </w:r>
      <w:r w:rsidRPr="004A0021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Juan Manuel IGLESIAS (LU: 10192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6"/>
        <w:gridCol w:w="1935"/>
        <w:gridCol w:w="1599"/>
        <w:gridCol w:w="976"/>
        <w:gridCol w:w="1898"/>
        <w:gridCol w:w="1416"/>
      </w:tblGrid>
      <w:tr w:rsidR="004A0021" w:rsidRPr="00240816" w:rsidTr="00EB7BA2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A0021" w:rsidRPr="002F45C2" w:rsidTr="00EB7BA2">
        <w:trPr>
          <w:trHeight w:val="300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4A0021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4A002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4A0021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4A002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4A0021" w:rsidRPr="00240816" w:rsidTr="00EB7BA2">
        <w:trPr>
          <w:trHeight w:val="300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4A0021" w:rsidRPr="00240816" w:rsidTr="00EB7BA2">
        <w:trPr>
          <w:trHeight w:val="300"/>
        </w:trPr>
        <w:tc>
          <w:tcPr>
            <w:tcW w:w="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4A0021" w:rsidRPr="00240816" w:rsidTr="00EB7BA2">
        <w:trPr>
          <w:trHeight w:val="645"/>
        </w:trPr>
        <w:tc>
          <w:tcPr>
            <w:tcW w:w="9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96</w:t>
            </w: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A0021" w:rsidRPr="00240816" w:rsidRDefault="004A0021" w:rsidP="004A00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volutiva</w:t>
            </w:r>
            <w:proofErr w:type="spellEnd"/>
          </w:p>
        </w:tc>
        <w:tc>
          <w:tcPr>
            <w:tcW w:w="15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4A0021" w:rsidRPr="00240816" w:rsidTr="00EB7BA2">
        <w:trPr>
          <w:trHeight w:val="540"/>
        </w:trPr>
        <w:tc>
          <w:tcPr>
            <w:tcW w:w="9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A0021" w:rsidRPr="00240816" w:rsidRDefault="004A0021" w:rsidP="00EB7B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A0021" w:rsidRPr="00240816" w:rsidRDefault="004A0021" w:rsidP="00EB7B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4A0021" w:rsidRDefault="004A0021" w:rsidP="004A002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4A00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t>///</w:t>
      </w:r>
      <w:r>
        <w:rPr>
          <w:rFonts w:ascii="Times New Roman" w:hAnsi="Times New Roman" w:cs="Times New Roman"/>
          <w:b/>
          <w:sz w:val="24"/>
          <w:szCs w:val="24"/>
        </w:rPr>
        <w:t>DCIC - 020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BA7D31" w:rsidRPr="004A0021" w:rsidRDefault="00BA7D31" w:rsidP="00BA7D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>
        <w:rPr>
          <w:rStyle w:val="textoNegrita"/>
          <w:lang w:val="es-AR"/>
        </w:rPr>
        <w:t>ARTÍCULO 2</w:t>
      </w:r>
      <w:r w:rsidRPr="004A0021">
        <w:rPr>
          <w:rStyle w:val="textoNegrita"/>
          <w:lang w:val="es-AR"/>
        </w:rPr>
        <w:t>º:</w:t>
      </w:r>
      <w:r w:rsidRPr="004A0021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Juan Manuel IGLESIAS (LU: 101929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9"/>
        <w:gridCol w:w="2094"/>
        <w:gridCol w:w="1540"/>
        <w:gridCol w:w="939"/>
        <w:gridCol w:w="1925"/>
        <w:gridCol w:w="1363"/>
      </w:tblGrid>
      <w:tr w:rsidR="00BA7D31" w:rsidTr="00BA7D31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BA7D31" w:rsidRPr="00BA7D31" w:rsidTr="00BA7D31">
        <w:trPr>
          <w:trHeight w:val="300"/>
        </w:trPr>
        <w:tc>
          <w:tcPr>
            <w:tcW w:w="45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P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BA7D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BA7D31" w:rsidTr="00BA7D31">
        <w:trPr>
          <w:trHeight w:val="300"/>
        </w:trPr>
        <w:tc>
          <w:tcPr>
            <w:tcW w:w="457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P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BA7D3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2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BA7D31" w:rsidTr="00BA7D31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BA7D31" w:rsidTr="00BA7D31">
        <w:trPr>
          <w:trHeight w:val="102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15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0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1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2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V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3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4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6</w:t>
            </w:r>
          </w:p>
        </w:tc>
        <w:tc>
          <w:tcPr>
            <w:tcW w:w="209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I CIC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A7D31" w:rsidTr="00BA7D31">
        <w:trPr>
          <w:trHeight w:val="9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II CIC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A7D31" w:rsidRDefault="00BA7D3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A7D31" w:rsidRDefault="00BA7D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4A0021" w:rsidRPr="00CC03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4A0021" w:rsidRPr="007F62AD" w:rsidRDefault="00BA7D31" w:rsidP="004A002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</w:rPr>
        <w:t>ARTÍCULO 3</w:t>
      </w:r>
      <w:bookmarkStart w:id="0" w:name="_GoBack"/>
      <w:bookmarkEnd w:id="0"/>
      <w:r w:rsidR="004A0021">
        <w:rPr>
          <w:rFonts w:ascii="Times New Roman" w:hAnsi="Times New Roman" w:cs="Times New Roman"/>
          <w:b/>
          <w:sz w:val="24"/>
          <w:szCs w:val="24"/>
        </w:rPr>
        <w:t>°:</w:t>
      </w:r>
      <w:r w:rsidR="004A0021">
        <w:rPr>
          <w:rFonts w:ascii="Times New Roman" w:hAnsi="Times New Roman" w:cs="Times New Roman"/>
          <w:sz w:val="24"/>
          <w:szCs w:val="24"/>
        </w:rPr>
        <w:t xml:space="preserve"> 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4A0021" w:rsidRDefault="00930023" w:rsidP="00400C49">
      <w:pPr>
        <w:rPr>
          <w:szCs w:val="20"/>
          <w:lang w:val="es-ES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sectPr w:rsidR="00930023" w:rsidRPr="004A0021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3B90" w:rsidRDefault="00FA3B90">
      <w:r>
        <w:separator/>
      </w:r>
    </w:p>
  </w:endnote>
  <w:endnote w:type="continuationSeparator" w:id="0">
    <w:p w:rsidR="00FA3B90" w:rsidRDefault="00FA3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3B90" w:rsidRDefault="00FA3B90">
      <w:r>
        <w:separator/>
      </w:r>
    </w:p>
  </w:footnote>
  <w:footnote w:type="continuationSeparator" w:id="0">
    <w:p w:rsidR="00FA3B90" w:rsidRDefault="00FA3B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F45C2"/>
    <w:rsid w:val="00384819"/>
    <w:rsid w:val="00387856"/>
    <w:rsid w:val="00400C49"/>
    <w:rsid w:val="00440707"/>
    <w:rsid w:val="00445B1D"/>
    <w:rsid w:val="004A0021"/>
    <w:rsid w:val="004F4851"/>
    <w:rsid w:val="00590DF0"/>
    <w:rsid w:val="0059674F"/>
    <w:rsid w:val="00694E0B"/>
    <w:rsid w:val="006970EA"/>
    <w:rsid w:val="00833557"/>
    <w:rsid w:val="008F11B6"/>
    <w:rsid w:val="00930023"/>
    <w:rsid w:val="00AC49BB"/>
    <w:rsid w:val="00B32EF7"/>
    <w:rsid w:val="00B4758E"/>
    <w:rsid w:val="00BA7D31"/>
    <w:rsid w:val="00BB0618"/>
    <w:rsid w:val="00BF4536"/>
    <w:rsid w:val="00C3182E"/>
    <w:rsid w:val="00CC6AE7"/>
    <w:rsid w:val="00D21FDF"/>
    <w:rsid w:val="00D31039"/>
    <w:rsid w:val="00D33B1F"/>
    <w:rsid w:val="00D4386A"/>
    <w:rsid w:val="00E12C47"/>
    <w:rsid w:val="00E87184"/>
    <w:rsid w:val="00EC1810"/>
    <w:rsid w:val="00F726D1"/>
    <w:rsid w:val="00FA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4A0021"/>
    <w:rPr>
      <w:sz w:val="24"/>
      <w:szCs w:val="24"/>
    </w:rPr>
  </w:style>
  <w:style w:type="character" w:customStyle="1" w:styleId="textoNegrita">
    <w:name w:val="textoNegrita"/>
    <w:rsid w:val="004A0021"/>
    <w:rPr>
      <w:b/>
      <w:sz w:val="24"/>
      <w:szCs w:val="24"/>
    </w:rPr>
  </w:style>
  <w:style w:type="paragraph" w:customStyle="1" w:styleId="justified">
    <w:name w:val="justified"/>
    <w:basedOn w:val="Normal"/>
    <w:rsid w:val="004A002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72</Words>
  <Characters>204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0-02-13T16:14:00Z</dcterms:created>
  <dcterms:modified xsi:type="dcterms:W3CDTF">2020-04-28T13:47:00Z</dcterms:modified>
</cp:coreProperties>
</file>